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Chile - School of Engineering</w:t>
      </w:r>
      <w:r>
        <w:br/>
      </w:r>
      <w:r>
        <w:t xml:space="preserve">Av. Beauchef 850, Santiago, Chile</w:t>
      </w:r>
    </w:p>
    <w:bookmarkStart w:id="20" w:name="Xbd9e70c1ad061e2a9ba6fa1f9543c886f296076"/>
    <w:p>
      <w:pPr>
        <w:pStyle w:val="Heading2"/>
      </w:pPr>
      <w:r>
        <w:t xml:space="preserve">Subject: Scholarship Application for Advanced Petroleum Engineering Studies in Chile Santiago</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n aspiring Petroleum Engineer seeking financial support to pursue advanced studies at the prestigious University of Chile in Santiago. My journey toward becoming a transformative leader in the global energy sector has been meticulously shaped by academic rigor, hands-on field experience, and a deep commitment to sustainable resource development—particularly within the dynamic context of South America’s evolving energy landscape. This scholarship represents not merely financial assistance but a pivotal opportunity to contribute meaningfully to Chile Santiago's strategic position as an emerging hub for innovative petroleum engineering solutions.</w:t>
      </w:r>
    </w:p>
    <w:p>
      <w:pPr>
        <w:pStyle w:val="BodyText"/>
      </w:pPr>
      <w:r>
        <w:t xml:space="preserve">My academic foundation began at [Your University], where I earned my Bachelor of Science in Chemical Engineering with honors (GPA: 3.8/4.0), graduating with distinction in my thesis on "Optimizing Hydraulic Fracturing Techniques for Low-Permeability Reservoirs." During this period, I actively participated in the International Petroleum Engineering Student Association, where I led a cross-university project analyzing seismic data from Chile's Atacama Basin—a region of immense hydrocarbon potential that has captivated my professional curiosity. My field internship at [Company Name] in Mexico provided me with firsthand experience in reservoir simulation and well planning, but it was my research on geothermal energy integration with conventional oil production that solidified my conviction: the future of petroleum engineering lies at the intersection of technological innovation and environmental stewardship.</w:t>
      </w:r>
    </w:p>
    <w:p>
      <w:pPr>
        <w:pStyle w:val="BodyText"/>
      </w:pPr>
      <w:r>
        <w:t xml:space="preserve">Chile Santiago is not merely a geographic location for my academic pursuits; it is a strategic imperative. The Chilean government's 2021 Energy Policy, "Chile 2050," explicitly targets reducing carbon emissions by 35% while simultaneously strengthening domestic energy security—a vision that demands sophisticated petroleum engineering expertise. Santiago’s unique position as South America’s economic capital houses the country’s premier energy research institutions, including the Chilean Petroleum Institute (INP) and the Andean University's Energy Center, which offer unparalleled resources for cutting-edge studies in enhanced oil recovery (EOR) and carbon capture utilization. As a nation with significant reserves in the Magallanes Basin yet limited technical infrastructure, Chile presents an urgent need for globally trained engineers who understand both conventional extraction methods and sustainable transition strategies. My decision to pursue this scholarship specifically at the University of Chile stems from its world-class faculty, including Dr. María López (a leading expert in reservoir geomechanics) and its partnership with YPF Chile—a relationship that guarantees practical industry exposure.</w:t>
      </w:r>
    </w:p>
    <w:p>
      <w:pPr>
        <w:pStyle w:val="BodyText"/>
      </w:pPr>
      <w:r>
        <w:t xml:space="preserve">My professional trajectory aligns precisely with Santiago’s energy development priorities. During my undergraduate studies, I designed a comprehensive feasibility study for implementing CO₂-EOR in Chilean oil fields, which earned recognition at the 2023 Latin American Energy Symposium. This project revealed critical insights about Chile's geological complexities and regulatory framework—knowledge that I intend to deepen through advanced coursework in reservoir characterization and sustainable extraction methodologies. The proposed scholarship would enable me to enroll in the University of Chile’s Master of Engineering program with a specialization in Petroleum Engineering, focusing on "Integrating Renewable Energy Systems into Mature Oil Fields." This research directly supports Chile's National Energy Strategy by addressing two critical challenges: extending the productive life of existing fields while reducing their carbon footprint—a dual objective that resonates with Santiago’s climate action goals.</w:t>
      </w:r>
    </w:p>
    <w:p>
      <w:pPr>
        <w:pStyle w:val="BodyText"/>
      </w:pPr>
      <w:r>
        <w:t xml:space="preserve">What distinguishes my approach as a future Petroleum Engineer is my commitment to contextualized innovation. While many engineers focus solely on technical optimization, I recognize that Chile's success requires solutions tailored to its unique geology, socio-economic conditions, and environmental regulations. For instance, Santiago’s proximity to the Andes Mountains creates complex subsurface challenges not commonly addressed in standard petroleum curricula—a factor I intend to explore through fieldwork at the University’s Andean Research Station. Furthermore, my fluency in Spanish (DELE C1 certification) and prior experience collaborating with Chilean engineers during a 2022 internship at Enap (YPF's Chilean subsidiary) position me to immediately engage with local industry stakeholders. I am eager to contribute to the University of Chile's ongoing project on "Sustainable Management of Offshore Resources in the Southern Pacific," which is directly relevant to Santiago’s maritime energy strategy.</w:t>
      </w:r>
    </w:p>
    <w:p>
      <w:pPr>
        <w:pStyle w:val="BodyText"/>
      </w:pPr>
      <w:r>
        <w:t xml:space="preserve">The financial aspect cannot be overstated. As a student from [Your Country], tuition and living expenses for advanced studies in Chile represent a significant barrier—though one I have prepared for through scholarships totaling 60% of costs. This proposed scholarship would cover the remaining 40%, allowing me to fully dedicate myself to research without the distraction of part-time work. More importantly, it would grant me access to Santiago’s unparalleled industry-academia ecosystem: weekly seminars with Pemex Chile executives, access to Petrobras’ seismic databases via university partnerships, and a scholarship-funded internship at the newly established Chilean Energy Innovation Hub in Santiago. These opportunities are irreplaceable for developing a Petroleum Engineer who will not merely apply techniques but pioneer solutions suited to Latin America’s energy transition.</w:t>
      </w:r>
    </w:p>
    <w:p>
      <w:pPr>
        <w:pStyle w:val="BodyText"/>
      </w:pPr>
      <w:r>
        <w:t xml:space="preserve">My long-term vision extends beyond technical expertise. I aspire to establish an R&amp;D center in Chile Santiago focused on "Green Extraction Technologies," collaborating with local universities and government agencies to create scalable models for the region. This would address two urgent needs: preserving Chile’s oil-dependent communities during the energy transition while leveraging its hydrocarbon resources as a bridge toward renewable integration. My work could serve as a blueprint for other nations navigating similar challenges—a mission that demands deep roots in Santiago’s academic and industrial fabric.</w:t>
      </w:r>
    </w:p>
    <w:p>
      <w:pPr>
        <w:pStyle w:val="BodyText"/>
      </w:pPr>
      <w:r>
        <w:t xml:space="preserve">As I conclude this Scholarship Application Letter, I reflect on Chile Santiago’s role in my professional identity. This city is not just where I will study; it is the crucible where sustainable petroleum engineering will be redefined. The University of Chile offers the technical excellence, strategic location, and visionary leadership that will transform me from a promising student into a Petroleum Engineer capable of driving tangible change. With this scholarship as my foundation, I pledge to honor Chile’s trust by contributing to its energy future through innovation, integrity, and an unyielding commitment to sustainability.</w:t>
      </w:r>
    </w:p>
    <w:p>
      <w:pPr>
        <w:pStyle w:val="BodyText"/>
      </w:pPr>
      <w:r>
        <w:t xml:space="preserve">Thank you for considering my application. I welcome the opportunity to discuss how my goals align with your mission at the University of Chile in Santiago. I look forward to the possibility of contributing to Chile’s energy landscape as a graduate of this esteemed institu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in Chile Santiago</dc:title>
  <dc:creator/>
  <dc:language>en</dc:language>
  <cp:keywords/>
  <dcterms:created xsi:type="dcterms:W3CDTF">2025-12-11T09:02:46Z</dcterms:created>
  <dcterms:modified xsi:type="dcterms:W3CDTF">2025-12-11T09:02:46Z</dcterms:modified>
</cp:coreProperties>
</file>

<file path=docProps/custom.xml><?xml version="1.0" encoding="utf-8"?>
<Properties xmlns="http://schemas.openxmlformats.org/officeDocument/2006/custom-properties" xmlns:vt="http://schemas.openxmlformats.org/officeDocument/2006/docPropsVTypes"/>
</file>